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F813E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98D7BB9" w:rsidR="00F813E9" w:rsidRDefault="00752C28" w:rsidP="00F813E9">
      <w:pPr>
        <w:pStyle w:val="Heading1"/>
        <w:spacing w:before="0"/>
      </w:pPr>
      <w:r>
        <w:t>Major: BS</w:t>
      </w:r>
      <w:r w:rsidR="00AF5826">
        <w:t xml:space="preserve"> in </w:t>
      </w:r>
      <w:r w:rsidR="004F0D65">
        <w:t xml:space="preserve">International Business and </w:t>
      </w:r>
      <w:r w:rsidR="0095746E">
        <w:t>Management</w:t>
      </w:r>
    </w:p>
    <w:p w14:paraId="297ECB5F" w14:textId="7BB17EC9" w:rsidR="00D77D18" w:rsidRDefault="00D77D18" w:rsidP="00F813E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A793C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F813E9">
      <w:pPr>
        <w:spacing w:after="0"/>
        <w:rPr>
          <w:sz w:val="16"/>
          <w:szCs w:val="16"/>
        </w:rPr>
      </w:pPr>
    </w:p>
    <w:p w14:paraId="0FC1C321" w14:textId="77777777" w:rsidR="00E93512" w:rsidRDefault="00E93512" w:rsidP="00E93512">
      <w:pPr>
        <w:pStyle w:val="Heading2"/>
        <w:spacing w:before="0"/>
      </w:pPr>
      <w:r>
        <w:t>University Graduation Requirements</w:t>
      </w:r>
    </w:p>
    <w:p w14:paraId="17678B27" w14:textId="77777777" w:rsidR="00E93512" w:rsidRDefault="009F6411" w:rsidP="00E93512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93512">
            <w:rPr>
              <w:rFonts w:ascii="MS Gothic" w:eastAsia="MS Gothic" w:hAnsi="MS Gothic" w:hint="eastAsia"/>
            </w:rPr>
            <w:t>☐</w:t>
          </w:r>
        </w:sdtContent>
      </w:sdt>
      <w:r w:rsidR="00E93512">
        <w:t>Students must earn 124 hours to be eligible for graduation.</w:t>
      </w:r>
    </w:p>
    <w:p w14:paraId="7A52198D" w14:textId="4733AC60" w:rsidR="00E93512" w:rsidRDefault="009F6411" w:rsidP="00E93512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77BE">
            <w:rPr>
              <w:rFonts w:ascii="MS Gothic" w:eastAsia="MS Gothic" w:hAnsi="MS Gothic" w:hint="eastAsia"/>
            </w:rPr>
            <w:t>☐</w:t>
          </w:r>
        </w:sdtContent>
      </w:sdt>
      <w:r w:rsidR="00E93512">
        <w:t>Students must maintain an overall minimum GPA of 3.5 to be eligible for graduation with Honors Distinction.</w:t>
      </w:r>
    </w:p>
    <w:p w14:paraId="3AAB33E1" w14:textId="197178C2" w:rsidR="00E93512" w:rsidRDefault="009F6411" w:rsidP="00E93512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77BE">
            <w:rPr>
              <w:rFonts w:ascii="MS Gothic" w:eastAsia="MS Gothic" w:hAnsi="MS Gothic" w:hint="eastAsia"/>
            </w:rPr>
            <w:t>☐</w:t>
          </w:r>
        </w:sdtContent>
      </w:sdt>
      <w:r w:rsidR="00E93512">
        <w:t xml:space="preserve">Students must earn 100 </w:t>
      </w:r>
      <w:hyperlink r:id="rId8" w:tooltip="Academics, Community Service and Engagement" w:history="1">
        <w:r w:rsidR="00D377BE">
          <w:rPr>
            <w:rStyle w:val="Hyperlink"/>
            <w:color w:val="0000FF"/>
          </w:rPr>
          <w:t>Academics, Community Service and Engagement</w:t>
        </w:r>
      </w:hyperlink>
      <w:r w:rsidR="00E93512">
        <w:t xml:space="preserve"> points per year.</w:t>
      </w:r>
    </w:p>
    <w:p w14:paraId="54F209BE" w14:textId="77777777" w:rsidR="00E93512" w:rsidRDefault="009F6411" w:rsidP="00E93512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3512">
            <w:rPr>
              <w:rFonts w:ascii="MS Gothic" w:eastAsia="MS Gothic" w:hAnsi="MS Gothic" w:hint="eastAsia"/>
            </w:rPr>
            <w:t>☐</w:t>
          </w:r>
        </w:sdtContent>
      </w:sdt>
      <w:r w:rsidR="00E93512">
        <w:t>Students must maintain a major minimum GPA of 2.0 to be eligible for graduation.</w:t>
      </w:r>
    </w:p>
    <w:p w14:paraId="646C910B" w14:textId="77777777" w:rsidR="00E93512" w:rsidRDefault="009F6411" w:rsidP="00E93512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3512">
            <w:rPr>
              <w:rFonts w:ascii="MS Gothic" w:eastAsia="MS Gothic" w:hAnsi="MS Gothic" w:hint="eastAsia"/>
            </w:rPr>
            <w:t>☐</w:t>
          </w:r>
        </w:sdtContent>
      </w:sdt>
      <w:r w:rsidR="00E93512">
        <w:t>Students must complete 31 credit hours in residency at UT to be eligible for graduation.</w:t>
      </w:r>
    </w:p>
    <w:p w14:paraId="340536BA" w14:textId="77777777" w:rsidR="00E93512" w:rsidRDefault="00E93512" w:rsidP="00E93512">
      <w:pPr>
        <w:spacing w:after="0"/>
      </w:pPr>
    </w:p>
    <w:p w14:paraId="47114E58" w14:textId="77777777" w:rsidR="00E93512" w:rsidRDefault="00E93512" w:rsidP="00E93512">
      <w:pPr>
        <w:pStyle w:val="Heading2"/>
        <w:spacing w:before="0"/>
      </w:pPr>
      <w:r>
        <w:t>Honors Requirements</w:t>
      </w:r>
    </w:p>
    <w:p w14:paraId="7DF75876" w14:textId="77777777" w:rsidR="00E93512" w:rsidRPr="00752C28" w:rsidRDefault="00E93512" w:rsidP="00E9351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93512" w:rsidRPr="00D421C1" w14:paraId="3EA35D88" w14:textId="77777777" w:rsidTr="00B1547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509A68C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E47101E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7421EC5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3512" w14:paraId="6D6C9587" w14:textId="77777777" w:rsidTr="00B15473">
        <w:trPr>
          <w:cantSplit/>
          <w:trHeight w:val="593"/>
        </w:trPr>
        <w:tc>
          <w:tcPr>
            <w:tcW w:w="7915" w:type="dxa"/>
          </w:tcPr>
          <w:p w14:paraId="1C480EE3" w14:textId="77777777" w:rsidR="00E93512" w:rsidRDefault="00E93512" w:rsidP="00B15473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36FE433" w14:textId="77777777" w:rsidR="00E93512" w:rsidRDefault="00E93512" w:rsidP="00B15473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469221D0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6F28059F" w14:textId="77777777" w:rsidR="00E93512" w:rsidRDefault="00E93512" w:rsidP="00B15473">
            <w:pPr>
              <w:spacing w:after="0"/>
            </w:pPr>
          </w:p>
        </w:tc>
      </w:tr>
      <w:tr w:rsidR="00E93512" w14:paraId="00E1CC6A" w14:textId="77777777" w:rsidTr="00B15473">
        <w:trPr>
          <w:cantSplit/>
          <w:trHeight w:val="530"/>
        </w:trPr>
        <w:tc>
          <w:tcPr>
            <w:tcW w:w="7915" w:type="dxa"/>
          </w:tcPr>
          <w:p w14:paraId="79B1441D" w14:textId="77777777" w:rsidR="00E93512" w:rsidRDefault="00E93512" w:rsidP="00B15473">
            <w:pPr>
              <w:spacing w:after="0"/>
            </w:pPr>
            <w:r>
              <w:t>AWR 101 (4cr) - Reading Locally &amp; Globally</w:t>
            </w:r>
          </w:p>
          <w:p w14:paraId="208F1847" w14:textId="77777777" w:rsidR="00E93512" w:rsidRDefault="00E93512" w:rsidP="00B15473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CA32C7E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0AEEA94E" w14:textId="77777777" w:rsidR="00E93512" w:rsidRDefault="00E93512" w:rsidP="00B15473">
            <w:pPr>
              <w:spacing w:after="0"/>
            </w:pPr>
          </w:p>
        </w:tc>
      </w:tr>
      <w:tr w:rsidR="00E93512" w14:paraId="230A4622" w14:textId="77777777" w:rsidTr="00B15473">
        <w:trPr>
          <w:cantSplit/>
        </w:trPr>
        <w:tc>
          <w:tcPr>
            <w:tcW w:w="0" w:type="auto"/>
          </w:tcPr>
          <w:p w14:paraId="716B9F06" w14:textId="77777777" w:rsidR="00E93512" w:rsidRDefault="00E93512" w:rsidP="00B15473">
            <w:pPr>
              <w:spacing w:after="0"/>
            </w:pPr>
            <w:r>
              <w:t>AWR 201 (4cr) – Writing and Research: The Local and the Global</w:t>
            </w:r>
          </w:p>
          <w:p w14:paraId="48C0A2F0" w14:textId="77777777" w:rsidR="00E93512" w:rsidRPr="00E415F7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137BD03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725ADE2D" w14:textId="77777777" w:rsidR="00E93512" w:rsidRDefault="00E93512" w:rsidP="00B15473">
            <w:pPr>
              <w:spacing w:after="0"/>
            </w:pPr>
          </w:p>
        </w:tc>
      </w:tr>
      <w:tr w:rsidR="00E93512" w14:paraId="491B52E5" w14:textId="77777777" w:rsidTr="00B15473">
        <w:trPr>
          <w:cantSplit/>
          <w:trHeight w:val="557"/>
        </w:trPr>
        <w:tc>
          <w:tcPr>
            <w:tcW w:w="7915" w:type="dxa"/>
          </w:tcPr>
          <w:p w14:paraId="5C313B79" w14:textId="77777777" w:rsidR="00E93512" w:rsidRDefault="00E93512" w:rsidP="00B15473">
            <w:pPr>
              <w:spacing w:after="0"/>
            </w:pPr>
            <w:r>
              <w:t>Math (4cr) Requirement (choose one):</w:t>
            </w:r>
          </w:p>
          <w:p w14:paraId="67C388D7" w14:textId="77777777" w:rsidR="00E93512" w:rsidRDefault="00E93512" w:rsidP="00B15473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536591EC" w14:textId="77777777" w:rsidR="00E93512" w:rsidRDefault="00E93512" w:rsidP="00B15473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7A9BE133" w14:textId="77777777" w:rsidR="00E93512" w:rsidRDefault="00E93512" w:rsidP="00B15473">
            <w:pPr>
              <w:spacing w:after="0"/>
            </w:pPr>
          </w:p>
        </w:tc>
      </w:tr>
    </w:tbl>
    <w:p w14:paraId="3847EE4A" w14:textId="77777777" w:rsidR="00E93512" w:rsidRDefault="00E93512" w:rsidP="00E93512">
      <w:pPr>
        <w:spacing w:after="0"/>
      </w:pPr>
    </w:p>
    <w:p w14:paraId="3A8D5138" w14:textId="77777777" w:rsidR="00E93512" w:rsidRPr="00752C28" w:rsidRDefault="00E93512" w:rsidP="00E9351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3512" w:rsidRPr="00D421C1" w14:paraId="6F6827D4" w14:textId="77777777" w:rsidTr="00B15473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719DFE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3C71282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71DDB06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3512" w14:paraId="6A0C1652" w14:textId="77777777" w:rsidTr="00B15473">
        <w:trPr>
          <w:cantSplit/>
        </w:trPr>
        <w:tc>
          <w:tcPr>
            <w:tcW w:w="7915" w:type="dxa"/>
          </w:tcPr>
          <w:p w14:paraId="09CCE821" w14:textId="77777777" w:rsidR="00E93512" w:rsidRDefault="00E93512" w:rsidP="00B15473">
            <w:pPr>
              <w:spacing w:after="0"/>
            </w:pPr>
            <w:r>
              <w:t>HON 220 (4cr) – Where have we been?</w:t>
            </w:r>
          </w:p>
          <w:p w14:paraId="14F1F410" w14:textId="77777777" w:rsidR="00E9351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12CB486" w14:textId="77777777" w:rsidR="00E93512" w:rsidRPr="000A209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B1640AF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2FBC68C5" w14:textId="77777777" w:rsidR="00E93512" w:rsidRDefault="00E93512" w:rsidP="00B15473">
            <w:pPr>
              <w:spacing w:after="0"/>
            </w:pPr>
          </w:p>
        </w:tc>
      </w:tr>
      <w:tr w:rsidR="00E93512" w14:paraId="24E08E64" w14:textId="77777777" w:rsidTr="00B15473">
        <w:trPr>
          <w:cantSplit/>
        </w:trPr>
        <w:tc>
          <w:tcPr>
            <w:tcW w:w="7915" w:type="dxa"/>
          </w:tcPr>
          <w:p w14:paraId="6CC12FF0" w14:textId="77777777" w:rsidR="00E93512" w:rsidRDefault="00E93512" w:rsidP="00B15473">
            <w:pPr>
              <w:spacing w:after="0"/>
            </w:pPr>
            <w:r>
              <w:t>HON 230 (4cr) – Where are we now?</w:t>
            </w:r>
          </w:p>
          <w:p w14:paraId="4A58F675" w14:textId="77777777" w:rsidR="00E9351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1F3D27A" w14:textId="77777777" w:rsidR="00E93512" w:rsidRPr="0000459F" w:rsidRDefault="00E93512" w:rsidP="00B15473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1DE6259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1B6FA383" w14:textId="77777777" w:rsidR="00E93512" w:rsidRDefault="00E93512" w:rsidP="00B15473">
            <w:pPr>
              <w:spacing w:after="0"/>
            </w:pPr>
          </w:p>
        </w:tc>
      </w:tr>
      <w:tr w:rsidR="00E93512" w14:paraId="6FE6CAB1" w14:textId="77777777" w:rsidTr="00B15473">
        <w:trPr>
          <w:cantSplit/>
        </w:trPr>
        <w:tc>
          <w:tcPr>
            <w:tcW w:w="7915" w:type="dxa"/>
          </w:tcPr>
          <w:p w14:paraId="55C355D6" w14:textId="77777777" w:rsidR="00E93512" w:rsidRDefault="00E93512" w:rsidP="00B15473">
            <w:pPr>
              <w:spacing w:after="0"/>
            </w:pPr>
            <w:r>
              <w:t xml:space="preserve">HON 240 (4cr) – Where are we going? </w:t>
            </w:r>
          </w:p>
          <w:p w14:paraId="41C0E5D5" w14:textId="77777777" w:rsidR="00E9351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03DF638" w14:textId="77777777" w:rsidR="00E93512" w:rsidRDefault="00E93512" w:rsidP="00B15473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41B9405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310A36D8" w14:textId="77777777" w:rsidR="00E93512" w:rsidRDefault="00E93512" w:rsidP="00B15473">
            <w:pPr>
              <w:spacing w:after="0"/>
            </w:pPr>
          </w:p>
        </w:tc>
      </w:tr>
    </w:tbl>
    <w:p w14:paraId="03FADA6C" w14:textId="77777777" w:rsidR="00E93512" w:rsidRDefault="00E93512" w:rsidP="00E93512"/>
    <w:p w14:paraId="499A06EC" w14:textId="77777777" w:rsidR="00E93512" w:rsidRDefault="00E93512" w:rsidP="00E93512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3512" w:rsidRPr="00D421C1" w14:paraId="7399A563" w14:textId="77777777" w:rsidTr="00B15473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5087396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04711E4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862DD8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3512" w14:paraId="14EB20F7" w14:textId="77777777" w:rsidTr="00B15473">
        <w:trPr>
          <w:cantSplit/>
        </w:trPr>
        <w:tc>
          <w:tcPr>
            <w:tcW w:w="7915" w:type="dxa"/>
          </w:tcPr>
          <w:p w14:paraId="686AB2B6" w14:textId="77777777" w:rsidR="00E93512" w:rsidRPr="00EA6BBF" w:rsidRDefault="00E93512" w:rsidP="00B15473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056D1BF" w14:textId="77777777" w:rsidR="00E9351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DB98039" w14:textId="77777777" w:rsidR="00E93512" w:rsidRDefault="00E93512" w:rsidP="00B15473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07903DE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4D962A8C" w14:textId="77777777" w:rsidR="00E93512" w:rsidRDefault="00E93512" w:rsidP="00B15473">
            <w:pPr>
              <w:spacing w:after="0"/>
            </w:pPr>
          </w:p>
        </w:tc>
      </w:tr>
      <w:tr w:rsidR="00E93512" w14:paraId="065384E4" w14:textId="77777777" w:rsidTr="00B15473">
        <w:trPr>
          <w:cantSplit/>
        </w:trPr>
        <w:tc>
          <w:tcPr>
            <w:tcW w:w="7915" w:type="dxa"/>
          </w:tcPr>
          <w:p w14:paraId="1B5C70FC" w14:textId="77777777" w:rsidR="00E93512" w:rsidRPr="00EA6BBF" w:rsidRDefault="00E93512" w:rsidP="00B15473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4673170" w14:textId="77777777" w:rsidR="00E9351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5E070E0" w14:textId="77777777" w:rsidR="00E93512" w:rsidRDefault="00E93512" w:rsidP="00B15473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E571D63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7F0F3AE6" w14:textId="77777777" w:rsidR="00E93512" w:rsidRDefault="00E93512" w:rsidP="00B15473">
            <w:pPr>
              <w:spacing w:after="0"/>
            </w:pPr>
          </w:p>
        </w:tc>
      </w:tr>
      <w:tr w:rsidR="00E93512" w14:paraId="243AD7F7" w14:textId="77777777" w:rsidTr="00B15473">
        <w:trPr>
          <w:cantSplit/>
        </w:trPr>
        <w:tc>
          <w:tcPr>
            <w:tcW w:w="7915" w:type="dxa"/>
          </w:tcPr>
          <w:p w14:paraId="4D1DD1B4" w14:textId="77777777" w:rsidR="00E93512" w:rsidRDefault="00E93512" w:rsidP="00B15473">
            <w:pPr>
              <w:spacing w:after="0"/>
            </w:pPr>
            <w:r>
              <w:t>HON 257 (4cr) – Idea Lab: Social Science</w:t>
            </w:r>
          </w:p>
          <w:p w14:paraId="0C02CD0C" w14:textId="77777777" w:rsidR="00E9351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280F2FD" w14:textId="77777777" w:rsidR="00E93512" w:rsidRDefault="00E93512" w:rsidP="00B15473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7F6C581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2103A76E" w14:textId="77777777" w:rsidR="00E93512" w:rsidRDefault="00E93512" w:rsidP="00B15473">
            <w:pPr>
              <w:spacing w:after="0"/>
            </w:pPr>
          </w:p>
        </w:tc>
      </w:tr>
    </w:tbl>
    <w:p w14:paraId="007BF0A2" w14:textId="77777777" w:rsidR="00E93512" w:rsidRDefault="00E93512" w:rsidP="00E93512">
      <w:pPr>
        <w:spacing w:after="0"/>
      </w:pPr>
    </w:p>
    <w:p w14:paraId="2DCB186C" w14:textId="77777777" w:rsidR="00E93512" w:rsidRPr="00752C28" w:rsidRDefault="00E93512" w:rsidP="00E9351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3512" w:rsidRPr="00D421C1" w14:paraId="04C7A65F" w14:textId="77777777" w:rsidTr="00B15473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374A918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D87FC77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4ED0AE4" w14:textId="77777777" w:rsidR="00E93512" w:rsidRPr="00D421C1" w:rsidRDefault="00E93512" w:rsidP="00B1547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3512" w14:paraId="68811372" w14:textId="77777777" w:rsidTr="00B15473">
        <w:trPr>
          <w:cantSplit/>
        </w:trPr>
        <w:tc>
          <w:tcPr>
            <w:tcW w:w="7915" w:type="dxa"/>
          </w:tcPr>
          <w:p w14:paraId="7A46404F" w14:textId="77777777" w:rsidR="00E93512" w:rsidRDefault="00E93512" w:rsidP="00B15473">
            <w:pPr>
              <w:spacing w:after="0"/>
            </w:pPr>
            <w:r>
              <w:t>HON 490 (6-10cr) – Thesis</w:t>
            </w:r>
          </w:p>
          <w:p w14:paraId="741E0092" w14:textId="77777777" w:rsidR="00E93512" w:rsidRPr="000A2092" w:rsidRDefault="00E93512" w:rsidP="00B1547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E08D434" w14:textId="77777777" w:rsidR="00E93512" w:rsidRDefault="00E93512" w:rsidP="00B15473">
            <w:pPr>
              <w:spacing w:after="0"/>
            </w:pPr>
          </w:p>
        </w:tc>
        <w:tc>
          <w:tcPr>
            <w:tcW w:w="1440" w:type="dxa"/>
          </w:tcPr>
          <w:p w14:paraId="73C1AFC5" w14:textId="77777777" w:rsidR="00E93512" w:rsidRDefault="00E93512" w:rsidP="00B15473">
            <w:pPr>
              <w:spacing w:after="0"/>
            </w:pPr>
          </w:p>
        </w:tc>
      </w:tr>
    </w:tbl>
    <w:p w14:paraId="3AD3F86C" w14:textId="77777777" w:rsidR="00E93512" w:rsidRDefault="00E93512" w:rsidP="00E93512">
      <w:pPr>
        <w:spacing w:after="0"/>
      </w:pPr>
    </w:p>
    <w:p w14:paraId="6709F49D" w14:textId="27D24DB8" w:rsidR="00597CC6" w:rsidRDefault="00AF5826" w:rsidP="00F813E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F813E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F813E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F813E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F813E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F813E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13561922" w14:textId="77777777" w:rsidR="00141531" w:rsidRDefault="00141531" w:rsidP="00F813E9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6F0BC1C2" w:rsidR="00AA2271" w:rsidRPr="00597CC6" w:rsidRDefault="00AA2271" w:rsidP="00F813E9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F813E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F813E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F813E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F813E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F813E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F813E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F813E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F813E9">
            <w:pPr>
              <w:spacing w:after="0"/>
            </w:pPr>
          </w:p>
        </w:tc>
      </w:tr>
    </w:tbl>
    <w:p w14:paraId="06872856" w14:textId="2A33255E" w:rsidR="00AC2F18" w:rsidRDefault="00AC2F18" w:rsidP="00F813E9">
      <w:pPr>
        <w:spacing w:after="0"/>
      </w:pPr>
    </w:p>
    <w:p w14:paraId="072D4E7C" w14:textId="77777777" w:rsidR="00AC2F18" w:rsidRDefault="00AC2F18" w:rsidP="00F813E9">
      <w:pPr>
        <w:spacing w:after="0"/>
      </w:pPr>
      <w:r>
        <w:br w:type="page"/>
      </w:r>
    </w:p>
    <w:p w14:paraId="70289B86" w14:textId="3148AEE9" w:rsidR="00AC2F18" w:rsidRPr="00752C28" w:rsidRDefault="00AC2F1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F813E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F813E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49F01877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F813E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F813E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283B69A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748416B" w14:textId="77777777" w:rsidR="008145BE" w:rsidRDefault="00636B2A" w:rsidP="00F813E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408A5E16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F813E9">
            <w:pPr>
              <w:spacing w:after="0"/>
            </w:pPr>
          </w:p>
        </w:tc>
      </w:tr>
    </w:tbl>
    <w:p w14:paraId="3F51E991" w14:textId="77777777" w:rsidR="00586637" w:rsidRPr="00586637" w:rsidRDefault="00586637" w:rsidP="00F813E9">
      <w:pPr>
        <w:spacing w:after="0"/>
      </w:pPr>
    </w:p>
    <w:p w14:paraId="4EBA6BEE" w14:textId="5BD6178A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B3431E9" w:rsidR="0043387B" w:rsidRPr="0043387B" w:rsidRDefault="0043387B" w:rsidP="00F813E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F813E9">
      <w:pPr>
        <w:spacing w:after="0"/>
      </w:pPr>
    </w:p>
    <w:p w14:paraId="62D6C152" w14:textId="77777777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6D31C46E" w:rsidR="0043387B" w:rsidRPr="0043387B" w:rsidRDefault="0043387B" w:rsidP="00F813E9">
            <w:pPr>
              <w:spacing w:after="0"/>
            </w:pPr>
            <w:r>
              <w:t xml:space="preserve">(Can fulfill </w:t>
            </w:r>
            <w:r w:rsidR="00AA2271">
              <w:t>Honors</w:t>
            </w:r>
            <w:r>
              <w:t xml:space="preserve"> </w:t>
            </w:r>
            <w:r w:rsidR="00F813E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7AEFFFB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D377BE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F813E9">
      <w:pPr>
        <w:spacing w:after="0"/>
      </w:pPr>
    </w:p>
    <w:p w14:paraId="5BCA17F3" w14:textId="05AE85CF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F813E9">
      <w:pPr>
        <w:spacing w:after="0"/>
      </w:pPr>
    </w:p>
    <w:p w14:paraId="73BFF16A" w14:textId="77777777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5D641749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9F6411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F813E9">
      <w:pPr>
        <w:spacing w:after="0"/>
      </w:pPr>
      <w:r>
        <w:br w:type="page"/>
      </w:r>
    </w:p>
    <w:p w14:paraId="4FB3BD3E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1291AF57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3D6FD0A9" w14:textId="77777777" w:rsidR="00FB5D34" w:rsidRPr="00AD4E70" w:rsidRDefault="00FB5D34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5A4B4C5" w14:textId="77777777" w:rsidR="00FB5D34" w:rsidRDefault="00FB5D34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AB7A716" w14:textId="77777777" w:rsidR="00FB5D34" w:rsidRDefault="00FB5D34" w:rsidP="0083580E">
            <w:pPr>
              <w:spacing w:after="0"/>
            </w:pPr>
            <w:r>
              <w:t>Semester Taken</w:t>
            </w:r>
          </w:p>
        </w:tc>
      </w:tr>
      <w:tr w:rsidR="00FB5D34" w14:paraId="1B7D96BF" w14:textId="77777777" w:rsidTr="0083580E">
        <w:tc>
          <w:tcPr>
            <w:tcW w:w="7825" w:type="dxa"/>
          </w:tcPr>
          <w:p w14:paraId="7A0066DB" w14:textId="77777777" w:rsidR="00FB5D34" w:rsidRDefault="00FB5D34" w:rsidP="0083580E">
            <w:pPr>
              <w:spacing w:after="0"/>
            </w:pPr>
            <w:r>
              <w:t>MGT 350 (4cr) – International Management</w:t>
            </w:r>
          </w:p>
          <w:p w14:paraId="7C76DFFB" w14:textId="77777777" w:rsidR="00FB5D34" w:rsidRPr="00AD4E70" w:rsidRDefault="00FB5D3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777BAD45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5EB33177" w14:textId="77777777" w:rsidR="00FB5D34" w:rsidRDefault="00FB5D34" w:rsidP="0083580E">
            <w:pPr>
              <w:spacing w:after="0"/>
            </w:pPr>
          </w:p>
        </w:tc>
      </w:tr>
      <w:tr w:rsidR="00FB5D34" w14:paraId="4F16EC96" w14:textId="77777777" w:rsidTr="0083580E">
        <w:tc>
          <w:tcPr>
            <w:tcW w:w="7825" w:type="dxa"/>
          </w:tcPr>
          <w:p w14:paraId="3C0CE22C" w14:textId="77777777" w:rsidR="00FB5D34" w:rsidRDefault="00FB5D34" w:rsidP="0083580E">
            <w:pPr>
              <w:spacing w:after="0"/>
            </w:pPr>
            <w:r>
              <w:t>International Business Elective (4cr)</w:t>
            </w:r>
          </w:p>
          <w:p w14:paraId="554D8215" w14:textId="77777777" w:rsidR="00FB5D34" w:rsidRDefault="00FB5D34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9844024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019D56C2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0C16145D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4617FCFE" w14:textId="77777777" w:rsidR="00FB5D34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21516D03" w14:textId="77777777" w:rsidR="00FB5D34" w:rsidRPr="0087009E" w:rsidRDefault="00FB5D34" w:rsidP="00FB5D34">
            <w:pPr>
              <w:pStyle w:val="ListParagraph"/>
              <w:numPr>
                <w:ilvl w:val="0"/>
                <w:numId w:val="3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4BCFC7E2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7D3400FD" w14:textId="77777777" w:rsidR="00FB5D34" w:rsidRDefault="00FB5D34" w:rsidP="0083580E">
            <w:pPr>
              <w:spacing w:after="0"/>
            </w:pPr>
          </w:p>
        </w:tc>
      </w:tr>
    </w:tbl>
    <w:p w14:paraId="3D7F07F1" w14:textId="77777777" w:rsidR="00FB5D34" w:rsidRDefault="00FB5D34" w:rsidP="00FB5D34">
      <w:pPr>
        <w:spacing w:after="0"/>
      </w:pPr>
    </w:p>
    <w:p w14:paraId="4D606D09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3B649DC4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0743CCDD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4F16DE8D" w14:textId="77777777" w:rsidR="00FB5D34" w:rsidRDefault="00FB5D34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FB5D34" w14:paraId="571950EF" w14:textId="77777777" w:rsidTr="0083580E">
        <w:tc>
          <w:tcPr>
            <w:tcW w:w="7825" w:type="dxa"/>
          </w:tcPr>
          <w:p w14:paraId="1E053A2D" w14:textId="77777777" w:rsidR="00FB5D34" w:rsidRDefault="00FB5D34" w:rsidP="0083580E">
            <w:pPr>
              <w:spacing w:after="0"/>
            </w:pPr>
            <w:r>
              <w:t>Intermediate II (2) (202) of a Language (4cr)</w:t>
            </w:r>
          </w:p>
          <w:p w14:paraId="49959F3F" w14:textId="77777777" w:rsidR="00FB5D34" w:rsidRPr="0087009E" w:rsidRDefault="00FB5D34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0C0B17FF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20A43887" w14:textId="77777777" w:rsidR="00FB5D34" w:rsidRDefault="00FB5D34" w:rsidP="0083580E">
            <w:pPr>
              <w:spacing w:after="0"/>
            </w:pPr>
          </w:p>
        </w:tc>
      </w:tr>
    </w:tbl>
    <w:p w14:paraId="0142BC04" w14:textId="77777777" w:rsidR="00FB5D34" w:rsidRDefault="00FB5D34" w:rsidP="00FB5D34">
      <w:pPr>
        <w:spacing w:after="0"/>
      </w:pPr>
    </w:p>
    <w:p w14:paraId="78339B19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D34" w14:paraId="0BCB6030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6ED21062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FB5D34" w14:paraId="6E994DA0" w14:textId="77777777" w:rsidTr="0083580E">
        <w:tc>
          <w:tcPr>
            <w:tcW w:w="10790" w:type="dxa"/>
          </w:tcPr>
          <w:p w14:paraId="1435CA29" w14:textId="77777777" w:rsidR="00FB5D34" w:rsidRDefault="00FB5D34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0A43DEF3" w14:textId="77777777" w:rsidR="00FB5D34" w:rsidRDefault="00FB5D34" w:rsidP="00FB5D34">
      <w:pPr>
        <w:spacing w:after="0"/>
      </w:pPr>
    </w:p>
    <w:p w14:paraId="68CCD270" w14:textId="77777777" w:rsidR="00FB5D34" w:rsidRPr="00752C28" w:rsidRDefault="00FB5D34" w:rsidP="00FB5D3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FB5D34" w14:paraId="3F282458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14B1FB71" w14:textId="77777777" w:rsidR="00FB5D34" w:rsidRPr="0087009E" w:rsidRDefault="00FB5D34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0B07CEFC" w14:textId="41191917" w:rsidR="00FB5D34" w:rsidRPr="00CC1AFD" w:rsidRDefault="00FB5D34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tooltip="the catalog" w:history="1">
              <w:r w:rsidRPr="00D377BE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59C3E1D" w14:textId="77777777" w:rsidR="00FB5D34" w:rsidRPr="00CC1AFD" w:rsidRDefault="00FB5D34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607AA97" w14:textId="77777777" w:rsidR="00FB5D34" w:rsidRPr="00CC1AFD" w:rsidRDefault="00FB5D34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FB5D34" w14:paraId="6ECA657F" w14:textId="77777777" w:rsidTr="0083580E">
        <w:tc>
          <w:tcPr>
            <w:tcW w:w="7825" w:type="dxa"/>
          </w:tcPr>
          <w:p w14:paraId="0207145F" w14:textId="77777777" w:rsidR="00FB5D34" w:rsidRDefault="00FB5D34" w:rsidP="0083580E">
            <w:pPr>
              <w:spacing w:after="0"/>
            </w:pPr>
            <w:r>
              <w:t>Non-COB International Elective (4cr)</w:t>
            </w:r>
          </w:p>
          <w:p w14:paraId="64A5302A" w14:textId="77777777" w:rsidR="00FB5D34" w:rsidRDefault="00FB5D34" w:rsidP="0083580E">
            <w:pPr>
              <w:spacing w:after="0"/>
            </w:pPr>
          </w:p>
        </w:tc>
        <w:tc>
          <w:tcPr>
            <w:tcW w:w="1440" w:type="dxa"/>
          </w:tcPr>
          <w:p w14:paraId="3035A92E" w14:textId="77777777" w:rsidR="00FB5D34" w:rsidRDefault="00FB5D34" w:rsidP="0083580E">
            <w:pPr>
              <w:spacing w:after="0"/>
            </w:pPr>
          </w:p>
        </w:tc>
        <w:tc>
          <w:tcPr>
            <w:tcW w:w="1525" w:type="dxa"/>
          </w:tcPr>
          <w:p w14:paraId="15A8261A" w14:textId="77777777" w:rsidR="00FB5D34" w:rsidRDefault="00FB5D34" w:rsidP="0083580E">
            <w:pPr>
              <w:spacing w:after="0"/>
            </w:pPr>
          </w:p>
        </w:tc>
      </w:tr>
    </w:tbl>
    <w:p w14:paraId="65A49FDD" w14:textId="77777777" w:rsidR="00FB5D34" w:rsidRDefault="00FB5D34" w:rsidP="00FB5D34">
      <w:pPr>
        <w:spacing w:after="0"/>
      </w:pPr>
    </w:p>
    <w:p w14:paraId="7795BC52" w14:textId="77777777" w:rsidR="00FB5D34" w:rsidRDefault="00FB5D34" w:rsidP="00FB5D34">
      <w:pPr>
        <w:spacing w:after="0"/>
      </w:pPr>
      <w:r>
        <w:br w:type="page"/>
      </w:r>
    </w:p>
    <w:p w14:paraId="2E0BBD25" w14:textId="1D73B664" w:rsidR="006A68B8" w:rsidRPr="00752C28" w:rsidRDefault="0028583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060589B" w:rsidR="006A68B8" w:rsidRPr="00D421C1" w:rsidRDefault="0028583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813E9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638EFD9C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Human Resource Management</w:t>
            </w:r>
          </w:p>
          <w:p w14:paraId="033AB2AC" w14:textId="6783B651" w:rsidR="00172398" w:rsidRPr="00586637" w:rsidRDefault="00285838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85838">
              <w:rPr>
                <w:rFonts w:cstheme="minorHAnsi"/>
                <w:i/>
                <w:iCs/>
              </w:rPr>
              <w:t xml:space="preserve">MGT 330, </w:t>
            </w:r>
            <w:r>
              <w:rPr>
                <w:rFonts w:cstheme="minorHAnsi"/>
                <w:i/>
                <w:iCs/>
              </w:rPr>
              <w:t>a</w:t>
            </w:r>
            <w:r w:rsidRPr="00285838">
              <w:rPr>
                <w:rFonts w:cstheme="minorHAnsi"/>
                <w:i/>
                <w:iCs/>
              </w:rPr>
              <w:t>ll pre</w:t>
            </w:r>
            <w:r>
              <w:rPr>
                <w:rFonts w:cstheme="minorHAnsi"/>
                <w:i/>
                <w:iCs/>
              </w:rPr>
              <w:t>-</w:t>
            </w:r>
            <w:r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ABD2453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Organizational Behavior</w:t>
            </w:r>
          </w:p>
          <w:p w14:paraId="77AA4BAB" w14:textId="0D89FE26" w:rsidR="00172398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85838" w:rsidRPr="00285838">
              <w:rPr>
                <w:rFonts w:cstheme="minorHAnsi"/>
                <w:i/>
                <w:iCs/>
              </w:rPr>
              <w:t xml:space="preserve">MGT 330, </w:t>
            </w:r>
            <w:r w:rsidR="00285838">
              <w:rPr>
                <w:rFonts w:cstheme="minorHAnsi"/>
                <w:i/>
                <w:iCs/>
              </w:rPr>
              <w:t>a</w:t>
            </w:r>
            <w:r w:rsidR="00285838" w:rsidRPr="00285838">
              <w:rPr>
                <w:rFonts w:cstheme="minorHAnsi"/>
                <w:i/>
                <w:iCs/>
              </w:rPr>
              <w:t>ll pre</w:t>
            </w:r>
            <w:r w:rsidR="00285838">
              <w:rPr>
                <w:rFonts w:cstheme="minorHAnsi"/>
                <w:i/>
                <w:iCs/>
              </w:rPr>
              <w:t>-</w:t>
            </w:r>
            <w:r w:rsidR="00285838"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16C28A42" w14:textId="77777777" w:rsidR="00F813E9" w:rsidRDefault="00F813E9" w:rsidP="00F813E9">
      <w:pPr>
        <w:spacing w:after="0"/>
      </w:pPr>
    </w:p>
    <w:p w14:paraId="4FBBD8A2" w14:textId="77777777" w:rsidR="00B335A7" w:rsidRPr="00752C28" w:rsidRDefault="00B335A7" w:rsidP="00B335A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335A7" w:rsidRPr="00D421C1" w14:paraId="41AC2832" w14:textId="77777777" w:rsidTr="00A56315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472A4AD" w14:textId="77777777" w:rsidR="00B335A7" w:rsidRDefault="00B335A7" w:rsidP="00A5631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6D247B47" w14:textId="7E1758CE" w:rsidR="00B335A7" w:rsidRDefault="00B335A7" w:rsidP="00A56315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7E79F5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B9A4B81" w14:textId="77777777" w:rsidR="00B335A7" w:rsidRPr="00D421C1" w:rsidRDefault="00B335A7" w:rsidP="00A56315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94F5F51" w14:textId="77777777" w:rsidR="00B335A7" w:rsidRPr="00D421C1" w:rsidRDefault="00B335A7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55087CE4" w14:textId="77777777" w:rsidR="00B335A7" w:rsidRPr="00D421C1" w:rsidRDefault="00B335A7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335A7" w:rsidRPr="00597CC6" w14:paraId="1292C7AE" w14:textId="77777777" w:rsidTr="00A56315">
        <w:trPr>
          <w:cantSplit/>
        </w:trPr>
        <w:tc>
          <w:tcPr>
            <w:tcW w:w="3617" w:type="pct"/>
          </w:tcPr>
          <w:p w14:paraId="048ED930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2EC3CD" w14:textId="77777777" w:rsidR="00B335A7" w:rsidRPr="00172398" w:rsidRDefault="00B335A7" w:rsidP="00A56315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581A869C" w14:textId="77777777" w:rsidR="00B335A7" w:rsidRPr="006A68B8" w:rsidRDefault="00B335A7" w:rsidP="00A5631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AE152" w14:textId="77777777" w:rsidR="00B335A7" w:rsidRPr="006A68B8" w:rsidRDefault="00B335A7" w:rsidP="00A56315">
            <w:pPr>
              <w:spacing w:after="0"/>
              <w:rPr>
                <w:rFonts w:cstheme="minorHAnsi"/>
              </w:rPr>
            </w:pPr>
          </w:p>
        </w:tc>
      </w:tr>
      <w:tr w:rsidR="00B335A7" w:rsidRPr="00597CC6" w14:paraId="4DB51E36" w14:textId="77777777" w:rsidTr="00A56315">
        <w:trPr>
          <w:cantSplit/>
        </w:trPr>
        <w:tc>
          <w:tcPr>
            <w:tcW w:w="3617" w:type="pct"/>
          </w:tcPr>
          <w:p w14:paraId="24031D3A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26850AB2" w14:textId="77777777" w:rsidR="00B335A7" w:rsidRPr="00285838" w:rsidRDefault="00B335A7" w:rsidP="00A56315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8F81339" w14:textId="77777777" w:rsidR="00B335A7" w:rsidRPr="006A68B8" w:rsidRDefault="00B335A7" w:rsidP="00A56315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0065344" w14:textId="77777777" w:rsidR="00B335A7" w:rsidRPr="006A68B8" w:rsidRDefault="00B335A7" w:rsidP="00A56315">
            <w:pPr>
              <w:spacing w:after="0"/>
              <w:rPr>
                <w:rFonts w:cstheme="minorHAnsi"/>
              </w:rPr>
            </w:pPr>
          </w:p>
        </w:tc>
      </w:tr>
    </w:tbl>
    <w:p w14:paraId="3854D489" w14:textId="77777777" w:rsidR="00B335A7" w:rsidRDefault="00B335A7" w:rsidP="00B335A7">
      <w:pPr>
        <w:spacing w:after="0"/>
      </w:pPr>
    </w:p>
    <w:p w14:paraId="296A5A39" w14:textId="77777777" w:rsidR="00B335A7" w:rsidRPr="00752C28" w:rsidRDefault="00B335A7" w:rsidP="00B335A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B335A7" w:rsidRPr="00D421C1" w14:paraId="75114689" w14:textId="77777777" w:rsidTr="00A56315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013F700" w14:textId="77777777" w:rsidR="00B335A7" w:rsidRDefault="00B335A7" w:rsidP="00A56315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48F7A0FA" w14:textId="77777777" w:rsidR="00B335A7" w:rsidRPr="00454C22" w:rsidRDefault="00B335A7" w:rsidP="00A56315">
            <w:pPr>
              <w:spacing w:after="0"/>
            </w:pPr>
            <w:r w:rsidRPr="00454C22">
              <w:t>Cannot double count MGT 355, MGT 365 or MGT 450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5EE778E6" w14:textId="77777777" w:rsidR="00B335A7" w:rsidRPr="00D421C1" w:rsidRDefault="00B335A7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711606D6" w14:textId="77777777" w:rsidR="00B335A7" w:rsidRPr="00D421C1" w:rsidRDefault="00B335A7" w:rsidP="00A56315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335A7" w:rsidRPr="00597CC6" w14:paraId="63631A65" w14:textId="77777777" w:rsidTr="00A56315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32CBED48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55 (4cr) – The Art and Science of Negotiation</w:t>
            </w:r>
          </w:p>
          <w:p w14:paraId="545AB234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1323B">
              <w:rPr>
                <w:rFonts w:cstheme="minorHAnsi"/>
                <w:i/>
                <w:iCs/>
              </w:rPr>
              <w:t>MGT 330, All Prerequisites for MGT 330, and COB Requirements for taking 300-Level Courses</w:t>
            </w:r>
          </w:p>
          <w:p w14:paraId="367366EF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365 (4cr) – Business Strategies for Emerging and the Base of the Pyramid Markets</w:t>
            </w:r>
          </w:p>
          <w:p w14:paraId="0440A3D6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05B0C">
              <w:rPr>
                <w:i/>
                <w:iCs/>
              </w:rPr>
              <w:t>ECO 204, ECO 205, junior standing, and COB Requirements for taking 300-Level Courses</w:t>
            </w:r>
          </w:p>
          <w:p w14:paraId="3EDA0762" w14:textId="77777777" w:rsidR="00B335A7" w:rsidRDefault="00B335A7" w:rsidP="00A56315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450 (4cr) – Born Global: International Entrepreneurship and Strategy</w:t>
            </w:r>
          </w:p>
          <w:p w14:paraId="4D5A0EBF" w14:textId="77777777" w:rsidR="00B335A7" w:rsidRPr="0021323B" w:rsidRDefault="00B335A7" w:rsidP="00A5631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D2870">
              <w:rPr>
                <w:i/>
                <w:iCs/>
              </w:rPr>
              <w:t>Senior standing, all required 100-level and 200-level COB courses, MGT 330, and all prerequisites of the aforementioned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12F48E8E" w14:textId="77777777" w:rsidR="00B335A7" w:rsidRPr="00AA26CE" w:rsidRDefault="00B335A7" w:rsidP="00A56315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4B0D96E8" w14:textId="77777777" w:rsidR="00B335A7" w:rsidRPr="00AA26CE" w:rsidRDefault="00B335A7" w:rsidP="00A56315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6BF885E8" w14:textId="77777777" w:rsidR="00B335A7" w:rsidRPr="00902A5F" w:rsidRDefault="00B335A7" w:rsidP="00B335A7">
      <w:pPr>
        <w:spacing w:after="0"/>
      </w:pPr>
    </w:p>
    <w:p w14:paraId="3F6AD374" w14:textId="77777777" w:rsidR="00586637" w:rsidRPr="00902A5F" w:rsidRDefault="00586637" w:rsidP="00B335A7">
      <w:pPr>
        <w:pStyle w:val="Heading3"/>
        <w:spacing w:before="0"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773CC" w14:textId="77777777" w:rsidR="00AE1100" w:rsidRDefault="00AE1100" w:rsidP="00A5113C">
      <w:pPr>
        <w:spacing w:after="0"/>
      </w:pPr>
      <w:r>
        <w:separator/>
      </w:r>
    </w:p>
  </w:endnote>
  <w:endnote w:type="continuationSeparator" w:id="0">
    <w:p w14:paraId="17B6E15A" w14:textId="77777777" w:rsidR="00AE1100" w:rsidRDefault="00AE110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F0AFF" w14:textId="77777777" w:rsidR="00AE1100" w:rsidRDefault="00AE1100" w:rsidP="00A5113C">
      <w:pPr>
        <w:spacing w:after="0"/>
      </w:pPr>
      <w:r>
        <w:separator/>
      </w:r>
    </w:p>
  </w:footnote>
  <w:footnote w:type="continuationSeparator" w:id="0">
    <w:p w14:paraId="642CBDD7" w14:textId="77777777" w:rsidR="00AE1100" w:rsidRDefault="00AE110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42AD0"/>
    <w:rsid w:val="00172398"/>
    <w:rsid w:val="001C6C3E"/>
    <w:rsid w:val="00233CE6"/>
    <w:rsid w:val="00285838"/>
    <w:rsid w:val="002946E6"/>
    <w:rsid w:val="002E08A0"/>
    <w:rsid w:val="00330247"/>
    <w:rsid w:val="00366CF4"/>
    <w:rsid w:val="003A3329"/>
    <w:rsid w:val="00403CB1"/>
    <w:rsid w:val="00422485"/>
    <w:rsid w:val="00433553"/>
    <w:rsid w:val="0043387B"/>
    <w:rsid w:val="004411A7"/>
    <w:rsid w:val="004F0D65"/>
    <w:rsid w:val="00586637"/>
    <w:rsid w:val="00597CC6"/>
    <w:rsid w:val="005A57B8"/>
    <w:rsid w:val="005B6C7F"/>
    <w:rsid w:val="005C64DC"/>
    <w:rsid w:val="005D1B18"/>
    <w:rsid w:val="00636B2A"/>
    <w:rsid w:val="0064090B"/>
    <w:rsid w:val="0067456F"/>
    <w:rsid w:val="006A68B8"/>
    <w:rsid w:val="006B5F2A"/>
    <w:rsid w:val="006E0A87"/>
    <w:rsid w:val="00726D6E"/>
    <w:rsid w:val="0074527A"/>
    <w:rsid w:val="00752C28"/>
    <w:rsid w:val="007C5B9B"/>
    <w:rsid w:val="007E79F5"/>
    <w:rsid w:val="007F140B"/>
    <w:rsid w:val="008145BE"/>
    <w:rsid w:val="00880BBB"/>
    <w:rsid w:val="008F4595"/>
    <w:rsid w:val="00902A5F"/>
    <w:rsid w:val="00904E76"/>
    <w:rsid w:val="009431D7"/>
    <w:rsid w:val="0095746E"/>
    <w:rsid w:val="009A4305"/>
    <w:rsid w:val="009F6411"/>
    <w:rsid w:val="00A12A9C"/>
    <w:rsid w:val="00A5113C"/>
    <w:rsid w:val="00A52490"/>
    <w:rsid w:val="00AA2271"/>
    <w:rsid w:val="00AA6510"/>
    <w:rsid w:val="00AA7C8C"/>
    <w:rsid w:val="00AC2F18"/>
    <w:rsid w:val="00AE0437"/>
    <w:rsid w:val="00AE1100"/>
    <w:rsid w:val="00AF5826"/>
    <w:rsid w:val="00B335A7"/>
    <w:rsid w:val="00B424BB"/>
    <w:rsid w:val="00B62751"/>
    <w:rsid w:val="00BE4E97"/>
    <w:rsid w:val="00BF6D7D"/>
    <w:rsid w:val="00C4547A"/>
    <w:rsid w:val="00C907B3"/>
    <w:rsid w:val="00CB6122"/>
    <w:rsid w:val="00CC393B"/>
    <w:rsid w:val="00D377BE"/>
    <w:rsid w:val="00D421C1"/>
    <w:rsid w:val="00D6459B"/>
    <w:rsid w:val="00D678A4"/>
    <w:rsid w:val="00D77D18"/>
    <w:rsid w:val="00DA793C"/>
    <w:rsid w:val="00E415F7"/>
    <w:rsid w:val="00E441B3"/>
    <w:rsid w:val="00E90FAD"/>
    <w:rsid w:val="00E93512"/>
    <w:rsid w:val="00EA684D"/>
    <w:rsid w:val="00EA6BBF"/>
    <w:rsid w:val="00EE01D4"/>
    <w:rsid w:val="00EF2C1D"/>
    <w:rsid w:val="00F15885"/>
    <w:rsid w:val="00F813E9"/>
    <w:rsid w:val="00F96F24"/>
    <w:rsid w:val="00FB5D3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international-business/international-business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1457</Words>
  <Characters>831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International Business and Management</vt:lpstr>
    </vt:vector>
  </TitlesOfParts>
  <Manager/>
  <Company/>
  <LinksUpToDate>false</LinksUpToDate>
  <CharactersWithSpaces>97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nagement</dc:title>
  <dc:subject/>
  <dc:creator>The University of Tampa</dc:creator>
  <cp:keywords>Unofficial, Degree, Planning, Worksheet, Major, BS, in, International, Business, and, Management, The, University, of, Tampa</cp:keywords>
  <dc:description/>
  <cp:lastModifiedBy>Asia Brown</cp:lastModifiedBy>
  <cp:revision>8</cp:revision>
  <dcterms:created xsi:type="dcterms:W3CDTF">2023-09-07T20:26:00Z</dcterms:created>
  <dcterms:modified xsi:type="dcterms:W3CDTF">2023-10-12T17:40:00Z</dcterms:modified>
  <cp:category/>
</cp:coreProperties>
</file>